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Шах</w:t>
      </w:r>
      <w:r>
        <w:t xml:space="preserve"> </w:t>
      </w:r>
      <w:r>
        <w:t xml:space="preserve">Дхирадж</w:t>
      </w:r>
      <w:r>
        <w:t xml:space="preserve"> </w:t>
      </w:r>
      <w:r>
        <w:t xml:space="preserve">НПИБД-02-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1834895"/>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1834895"/>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1543304"/>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543304"/>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2258920"/>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2258920"/>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1563165"/>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1563165"/>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2648714"/>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2648714"/>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619869"/>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619869"/>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1642035"/>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1642035"/>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694407"/>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694407"/>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612165"/>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612165"/>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605635"/>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605635"/>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650707"/>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650707"/>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Шах Дхирадж НПИБД-02-20</dc:creator>
  <dc:language>ru-RU</dc:language>
  <cp:keywords/>
  <dcterms:created xsi:type="dcterms:W3CDTF">2021-11-19T14:31:43Z</dcterms:created>
  <dcterms:modified xsi:type="dcterms:W3CDTF">2021-11-19T14: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